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43D5EB" w14:textId="3355C4F7" w:rsidR="00FE7CEC" w:rsidRPr="00785B56" w:rsidRDefault="00FE7CEC" w:rsidP="00FE7CEC">
      <w:pPr>
        <w:rPr>
          <w:rFonts w:ascii="Times New Roman" w:hAnsi="Times New Roman" w:cs="Times New Roman"/>
          <w:b/>
          <w:sz w:val="24"/>
          <w:szCs w:val="24"/>
        </w:rPr>
      </w:pPr>
      <w:r w:rsidRPr="004F2BF5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AD1B1C">
        <w:rPr>
          <w:rFonts w:ascii="Times New Roman" w:hAnsi="Times New Roman" w:cs="Times New Roman"/>
          <w:b/>
          <w:sz w:val="24"/>
          <w:szCs w:val="24"/>
        </w:rPr>
        <w:t>S</w:t>
      </w:r>
      <w:r w:rsidR="009070F0">
        <w:rPr>
          <w:rFonts w:ascii="Times New Roman" w:hAnsi="Times New Roman" w:cs="Times New Roman"/>
          <w:b/>
          <w:sz w:val="24"/>
          <w:szCs w:val="24"/>
        </w:rPr>
        <w:t>9</w:t>
      </w:r>
      <w:bookmarkStart w:id="0" w:name="_GoBack"/>
      <w:bookmarkEnd w:id="0"/>
      <w:r w:rsidRPr="004F2BF5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="00AB0536">
        <w:rPr>
          <w:rFonts w:ascii="Times New Roman" w:hAnsi="Times New Roman" w:cs="Times New Roman"/>
          <w:b/>
          <w:sz w:val="24"/>
          <w:szCs w:val="24"/>
        </w:rPr>
        <w:t>The c</w:t>
      </w:r>
      <w:r>
        <w:rPr>
          <w:rFonts w:ascii="Times New Roman" w:hAnsi="Times New Roman" w:cs="Times New Roman"/>
          <w:b/>
          <w:sz w:val="24"/>
          <w:szCs w:val="24"/>
        </w:rPr>
        <w:t xml:space="preserve">ommon </w:t>
      </w:r>
      <w:r w:rsidR="00AD1B1C">
        <w:rPr>
          <w:rFonts w:ascii="Times New Roman" w:hAnsi="Times New Roman" w:cs="Times New Roman"/>
          <w:b/>
          <w:sz w:val="24"/>
          <w:szCs w:val="24"/>
        </w:rPr>
        <w:t>components</w:t>
      </w:r>
      <w:r w:rsidR="00962003">
        <w:rPr>
          <w:rFonts w:ascii="Times New Roman" w:hAnsi="Times New Roman" w:cs="Times New Roman"/>
          <w:b/>
          <w:sz w:val="24"/>
          <w:szCs w:val="24"/>
        </w:rPr>
        <w:t xml:space="preserve"> found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F2BF5">
        <w:rPr>
          <w:rFonts w:ascii="Times New Roman" w:hAnsi="Times New Roman" w:cs="Times New Roman"/>
          <w:b/>
          <w:sz w:val="24"/>
          <w:szCs w:val="24"/>
        </w:rPr>
        <w:t xml:space="preserve">in </w:t>
      </w:r>
      <w:r w:rsidR="000B30C7">
        <w:rPr>
          <w:rFonts w:ascii="Times New Roman" w:hAnsi="Times New Roman" w:cs="Times New Roman"/>
          <w:b/>
          <w:sz w:val="24"/>
          <w:szCs w:val="24"/>
        </w:rPr>
        <w:t xml:space="preserve">all </w:t>
      </w:r>
      <w:r w:rsidRPr="004F2BF5">
        <w:rPr>
          <w:rFonts w:ascii="Times New Roman" w:hAnsi="Times New Roman" w:cs="Times New Roman"/>
          <w:b/>
          <w:sz w:val="24"/>
          <w:szCs w:val="24"/>
        </w:rPr>
        <w:t xml:space="preserve">three SHL </w:t>
      </w:r>
      <w:r w:rsidR="000B30C7">
        <w:rPr>
          <w:rFonts w:ascii="Times New Roman" w:hAnsi="Times New Roman" w:cs="Times New Roman"/>
          <w:b/>
          <w:sz w:val="24"/>
          <w:szCs w:val="24"/>
        </w:rPr>
        <w:t>preparation forms</w:t>
      </w:r>
      <w:r w:rsidR="00962003">
        <w:rPr>
          <w:rFonts w:ascii="Times New Roman" w:hAnsi="Times New Roman" w:cs="Times New Roman"/>
          <w:b/>
          <w:sz w:val="24"/>
          <w:szCs w:val="24"/>
        </w:rPr>
        <w:t xml:space="preserve"> with </w:t>
      </w:r>
      <w:r w:rsidR="00962003" w:rsidRPr="00962003">
        <w:rPr>
          <w:rFonts w:ascii="Times New Roman" w:hAnsi="Times New Roman" w:cs="Times New Roman"/>
          <w:b/>
          <w:sz w:val="24"/>
          <w:szCs w:val="24"/>
        </w:rPr>
        <w:t>VIP score</w:t>
      </w:r>
      <w:r w:rsidR="00962003">
        <w:rPr>
          <w:rFonts w:ascii="Times New Roman" w:hAnsi="Times New Roman" w:cs="Times New Roman"/>
          <w:b/>
          <w:sz w:val="24"/>
          <w:szCs w:val="24"/>
        </w:rPr>
        <w:t>s</w:t>
      </w:r>
      <w:r w:rsidR="00962003" w:rsidRPr="00962003">
        <w:rPr>
          <w:rFonts w:ascii="Times New Roman" w:hAnsi="Times New Roman" w:cs="Times New Roman"/>
          <w:b/>
          <w:sz w:val="24"/>
          <w:szCs w:val="24"/>
        </w:rPr>
        <w:t xml:space="preserve"> &gt; 1</w:t>
      </w:r>
      <w:r w:rsidR="00962003">
        <w:rPr>
          <w:rFonts w:ascii="Times New Roman" w:hAnsi="Times New Roman" w:cs="Times New Roman"/>
          <w:b/>
          <w:sz w:val="24"/>
          <w:szCs w:val="24"/>
        </w:rPr>
        <w:t>.00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5040"/>
        <w:gridCol w:w="1530"/>
        <w:gridCol w:w="1620"/>
      </w:tblGrid>
      <w:tr w:rsidR="00FE7CEC" w:rsidRPr="00785B56" w14:paraId="60C2EE09" w14:textId="77777777" w:rsidTr="000B30C7">
        <w:trPr>
          <w:trHeight w:val="312"/>
        </w:trPr>
        <w:tc>
          <w:tcPr>
            <w:tcW w:w="89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9727EA6" w14:textId="34FE764F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85B56">
              <w:rPr>
                <w:rFonts w:ascii="Times New Roman" w:hAnsi="Times New Roman" w:cs="Times New Roman"/>
                <w:b/>
              </w:rPr>
              <w:t>No</w:t>
            </w:r>
            <w:r w:rsidR="000B30C7"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8717DD2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85B56">
              <w:rPr>
                <w:rFonts w:ascii="Times New Roman" w:hAnsi="Times New Roman" w:cs="Times New Roman"/>
                <w:b/>
              </w:rPr>
              <w:t>Compound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4F4C11F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85B56">
              <w:rPr>
                <w:rFonts w:ascii="Times New Roman" w:hAnsi="Times New Roman" w:cs="Times New Roman"/>
                <w:b/>
              </w:rPr>
              <w:t>ESI mode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CA1A850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85B56">
              <w:rPr>
                <w:rFonts w:ascii="Times New Roman" w:hAnsi="Times New Roman" w:cs="Times New Roman"/>
                <w:b/>
              </w:rPr>
              <w:t>VIP score</w:t>
            </w:r>
          </w:p>
        </w:tc>
      </w:tr>
      <w:tr w:rsidR="00FE7CEC" w:rsidRPr="00785B56" w14:paraId="5CC9AE53" w14:textId="77777777" w:rsidTr="000B30C7">
        <w:trPr>
          <w:trHeight w:val="305"/>
        </w:trPr>
        <w:tc>
          <w:tcPr>
            <w:tcW w:w="895" w:type="dxa"/>
            <w:tcBorders>
              <w:top w:val="single" w:sz="4" w:space="0" w:color="auto"/>
            </w:tcBorders>
            <w:noWrap/>
            <w:hideMark/>
          </w:tcPr>
          <w:p w14:paraId="3132BB8B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040" w:type="dxa"/>
            <w:tcBorders>
              <w:top w:val="single" w:sz="4" w:space="0" w:color="auto"/>
            </w:tcBorders>
            <w:noWrap/>
            <w:hideMark/>
          </w:tcPr>
          <w:p w14:paraId="02518909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9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51</w:t>
            </w:r>
            <w:r w:rsidRPr="00785B56">
              <w:rPr>
                <w:rFonts w:ascii="Times New Roman" w:hAnsi="Times New Roman" w:cs="Times New Roman"/>
              </w:rPr>
              <w:t>F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</w:t>
            </w:r>
            <w:r w:rsidRPr="00785B56">
              <w:rPr>
                <w:rFonts w:ascii="Times New Roman" w:hAnsi="Times New Roman" w:cs="Times New Roman"/>
              </w:rPr>
              <w:t>N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4</w:t>
            </w:r>
            <w:r w:rsidRPr="00785B56">
              <w:rPr>
                <w:rFonts w:ascii="Times New Roman" w:hAnsi="Times New Roman" w:cs="Times New Roman"/>
              </w:rPr>
              <w:t>P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4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noWrap/>
            <w:hideMark/>
          </w:tcPr>
          <w:p w14:paraId="0D02C0F7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noWrap/>
            <w:hideMark/>
          </w:tcPr>
          <w:p w14:paraId="3DB17B08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0331</w:t>
            </w:r>
          </w:p>
        </w:tc>
      </w:tr>
      <w:tr w:rsidR="00FE7CEC" w:rsidRPr="00785B56" w14:paraId="19C72774" w14:textId="77777777" w:rsidTr="000B30C7">
        <w:trPr>
          <w:trHeight w:val="260"/>
        </w:trPr>
        <w:tc>
          <w:tcPr>
            <w:tcW w:w="895" w:type="dxa"/>
            <w:noWrap/>
            <w:hideMark/>
          </w:tcPr>
          <w:p w14:paraId="40317B32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040" w:type="dxa"/>
            <w:noWrap/>
            <w:hideMark/>
          </w:tcPr>
          <w:p w14:paraId="45500D39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5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3</w:t>
            </w:r>
            <w:r w:rsidRPr="00785B56">
              <w:rPr>
                <w:rFonts w:ascii="Times New Roman" w:hAnsi="Times New Roman" w:cs="Times New Roman"/>
              </w:rPr>
              <w:t>F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12</w:t>
            </w:r>
            <w:r w:rsidRPr="00785B56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530" w:type="dxa"/>
            <w:noWrap/>
            <w:hideMark/>
          </w:tcPr>
          <w:p w14:paraId="2B18184D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56691E95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0546</w:t>
            </w:r>
          </w:p>
        </w:tc>
      </w:tr>
      <w:tr w:rsidR="00FE7CEC" w:rsidRPr="00785B56" w14:paraId="7FBF8545" w14:textId="77777777" w:rsidTr="000B30C7">
        <w:trPr>
          <w:trHeight w:val="251"/>
        </w:trPr>
        <w:tc>
          <w:tcPr>
            <w:tcW w:w="895" w:type="dxa"/>
            <w:noWrap/>
            <w:hideMark/>
          </w:tcPr>
          <w:p w14:paraId="08414125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040" w:type="dxa"/>
            <w:noWrap/>
            <w:hideMark/>
          </w:tcPr>
          <w:p w14:paraId="4A6CDE2A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15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14</w:t>
            </w:r>
            <w:r w:rsidRPr="00785B56">
              <w:rPr>
                <w:rFonts w:ascii="Times New Roman" w:hAnsi="Times New Roman" w:cs="Times New Roman"/>
              </w:rPr>
              <w:t>F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6</w:t>
            </w:r>
            <w:r w:rsidRPr="00785B56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530" w:type="dxa"/>
            <w:noWrap/>
            <w:hideMark/>
          </w:tcPr>
          <w:p w14:paraId="4D93D42A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20" w:type="dxa"/>
            <w:noWrap/>
            <w:hideMark/>
          </w:tcPr>
          <w:p w14:paraId="3B3F201B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0340</w:t>
            </w:r>
          </w:p>
        </w:tc>
      </w:tr>
      <w:tr w:rsidR="00FE7CEC" w:rsidRPr="00785B56" w14:paraId="4C38033F" w14:textId="77777777" w:rsidTr="000B30C7">
        <w:trPr>
          <w:trHeight w:val="360"/>
        </w:trPr>
        <w:tc>
          <w:tcPr>
            <w:tcW w:w="895" w:type="dxa"/>
            <w:noWrap/>
            <w:hideMark/>
          </w:tcPr>
          <w:p w14:paraId="7168A39F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040" w:type="dxa"/>
            <w:noWrap/>
            <w:hideMark/>
          </w:tcPr>
          <w:p w14:paraId="5659F8D5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5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0</w:t>
            </w:r>
            <w:r w:rsidRPr="00785B56">
              <w:rPr>
                <w:rFonts w:ascii="Times New Roman" w:hAnsi="Times New Roman" w:cs="Times New Roman"/>
              </w:rPr>
              <w:t>N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12</w:t>
            </w:r>
            <w:r w:rsidRPr="00785B56">
              <w:rPr>
                <w:rFonts w:ascii="Times New Roman" w:hAnsi="Times New Roman" w:cs="Times New Roman"/>
              </w:rPr>
              <w:t>O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4</w:t>
            </w:r>
            <w:r w:rsidRPr="00785B56">
              <w:rPr>
                <w:rFonts w:ascii="Times New Roman" w:hAnsi="Times New Roman" w:cs="Times New Roman"/>
              </w:rPr>
              <w:t>P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1530" w:type="dxa"/>
            <w:noWrap/>
            <w:hideMark/>
          </w:tcPr>
          <w:p w14:paraId="54ABD6C6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20" w:type="dxa"/>
            <w:noWrap/>
            <w:hideMark/>
          </w:tcPr>
          <w:p w14:paraId="5F5B4A23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0401</w:t>
            </w:r>
          </w:p>
        </w:tc>
      </w:tr>
      <w:tr w:rsidR="00FE7CEC" w:rsidRPr="00785B56" w14:paraId="3209839D" w14:textId="77777777" w:rsidTr="000B30C7">
        <w:trPr>
          <w:trHeight w:val="305"/>
        </w:trPr>
        <w:tc>
          <w:tcPr>
            <w:tcW w:w="895" w:type="dxa"/>
            <w:noWrap/>
            <w:hideMark/>
          </w:tcPr>
          <w:p w14:paraId="1BE15C42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040" w:type="dxa"/>
            <w:noWrap/>
            <w:hideMark/>
          </w:tcPr>
          <w:p w14:paraId="2F9D17AF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0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7</w:t>
            </w:r>
            <w:r w:rsidRPr="00785B56">
              <w:rPr>
                <w:rFonts w:ascii="Times New Roman" w:hAnsi="Times New Roman" w:cs="Times New Roman"/>
              </w:rPr>
              <w:t>FN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9</w:t>
            </w:r>
            <w:r w:rsidRPr="00785B56">
              <w:rPr>
                <w:rFonts w:ascii="Times New Roman" w:hAnsi="Times New Roman" w:cs="Times New Roman"/>
              </w:rPr>
              <w:t>O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4</w:t>
            </w:r>
            <w:r w:rsidRPr="00785B56">
              <w:rPr>
                <w:rFonts w:ascii="Times New Roman" w:hAnsi="Times New Roman" w:cs="Times New Roman"/>
              </w:rPr>
              <w:t>P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1530" w:type="dxa"/>
            <w:noWrap/>
            <w:hideMark/>
          </w:tcPr>
          <w:p w14:paraId="38A267E5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20" w:type="dxa"/>
            <w:noWrap/>
            <w:hideMark/>
          </w:tcPr>
          <w:p w14:paraId="4978956E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0687</w:t>
            </w:r>
          </w:p>
        </w:tc>
      </w:tr>
      <w:tr w:rsidR="00FE7CEC" w:rsidRPr="00785B56" w14:paraId="4C022DF1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320AF208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040" w:type="dxa"/>
            <w:noWrap/>
            <w:hideMark/>
          </w:tcPr>
          <w:p w14:paraId="68F3E822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Hispidulin 7-glucuronide</w:t>
            </w:r>
          </w:p>
        </w:tc>
        <w:tc>
          <w:tcPr>
            <w:tcW w:w="1530" w:type="dxa"/>
            <w:noWrap/>
            <w:hideMark/>
          </w:tcPr>
          <w:p w14:paraId="701D4846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2E6AA329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0922</w:t>
            </w:r>
          </w:p>
        </w:tc>
      </w:tr>
      <w:tr w:rsidR="00FE7CEC" w:rsidRPr="00785B56" w14:paraId="331A95C8" w14:textId="77777777" w:rsidTr="000B30C7">
        <w:trPr>
          <w:trHeight w:val="360"/>
        </w:trPr>
        <w:tc>
          <w:tcPr>
            <w:tcW w:w="895" w:type="dxa"/>
            <w:noWrap/>
            <w:hideMark/>
          </w:tcPr>
          <w:p w14:paraId="0AA94C6C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040" w:type="dxa"/>
            <w:noWrap/>
            <w:hideMark/>
          </w:tcPr>
          <w:p w14:paraId="1BE584DB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5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42</w:t>
            </w:r>
            <w:r w:rsidRPr="00785B56">
              <w:rPr>
                <w:rFonts w:ascii="Times New Roman" w:hAnsi="Times New Roman" w:cs="Times New Roman"/>
              </w:rPr>
              <w:t>N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15</w:t>
            </w:r>
            <w:r w:rsidRPr="00785B56">
              <w:rPr>
                <w:rFonts w:ascii="Times New Roman" w:hAnsi="Times New Roman" w:cs="Times New Roman"/>
              </w:rPr>
              <w:t>O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7</w:t>
            </w:r>
            <w:r w:rsidRPr="00785B56">
              <w:rPr>
                <w:rFonts w:ascii="Times New Roman" w:hAnsi="Times New Roman" w:cs="Times New Roman"/>
              </w:rPr>
              <w:t>P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1530" w:type="dxa"/>
            <w:noWrap/>
            <w:hideMark/>
          </w:tcPr>
          <w:p w14:paraId="4F26932F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20" w:type="dxa"/>
            <w:noWrap/>
            <w:hideMark/>
          </w:tcPr>
          <w:p w14:paraId="15E952CF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1020</w:t>
            </w:r>
          </w:p>
        </w:tc>
      </w:tr>
      <w:tr w:rsidR="00FE7CEC" w:rsidRPr="00785B56" w14:paraId="0150A050" w14:textId="77777777" w:rsidTr="000B30C7">
        <w:trPr>
          <w:trHeight w:val="360"/>
        </w:trPr>
        <w:tc>
          <w:tcPr>
            <w:tcW w:w="895" w:type="dxa"/>
            <w:noWrap/>
            <w:hideMark/>
          </w:tcPr>
          <w:p w14:paraId="1DF0F78B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040" w:type="dxa"/>
            <w:noWrap/>
            <w:hideMark/>
          </w:tcPr>
          <w:p w14:paraId="405559D3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14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4</w:t>
            </w:r>
            <w:r w:rsidRPr="00785B56">
              <w:rPr>
                <w:rFonts w:ascii="Times New Roman" w:hAnsi="Times New Roman" w:cs="Times New Roman"/>
              </w:rPr>
              <w:t>F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4</w:t>
            </w:r>
            <w:r w:rsidRPr="00785B56">
              <w:rPr>
                <w:rFonts w:ascii="Times New Roman" w:hAnsi="Times New Roman" w:cs="Times New Roman"/>
              </w:rPr>
              <w:t>OP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1530" w:type="dxa"/>
            <w:noWrap/>
            <w:hideMark/>
          </w:tcPr>
          <w:p w14:paraId="2563D4B0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20" w:type="dxa"/>
            <w:noWrap/>
            <w:hideMark/>
          </w:tcPr>
          <w:p w14:paraId="01E32009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1125</w:t>
            </w:r>
          </w:p>
        </w:tc>
      </w:tr>
      <w:tr w:rsidR="00FE7CEC" w:rsidRPr="00785B56" w14:paraId="3E661500" w14:textId="77777777" w:rsidTr="000B30C7">
        <w:trPr>
          <w:trHeight w:val="360"/>
        </w:trPr>
        <w:tc>
          <w:tcPr>
            <w:tcW w:w="895" w:type="dxa"/>
            <w:noWrap/>
            <w:hideMark/>
          </w:tcPr>
          <w:p w14:paraId="0D22C288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040" w:type="dxa"/>
            <w:noWrap/>
            <w:hideMark/>
          </w:tcPr>
          <w:p w14:paraId="098D9EFD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0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2</w:t>
            </w:r>
            <w:r w:rsidRPr="00785B56">
              <w:rPr>
                <w:rFonts w:ascii="Times New Roman" w:hAnsi="Times New Roman" w:cs="Times New Roman"/>
              </w:rPr>
              <w:t>N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</w:t>
            </w:r>
            <w:r w:rsidRPr="00785B56">
              <w:rPr>
                <w:rFonts w:ascii="Times New Roman" w:hAnsi="Times New Roman" w:cs="Times New Roman"/>
              </w:rPr>
              <w:t>O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6</w:t>
            </w:r>
            <w:r w:rsidRPr="00785B56">
              <w:rPr>
                <w:rFonts w:ascii="Times New Roman" w:hAnsi="Times New Roman" w:cs="Times New Roman"/>
              </w:rPr>
              <w:t>P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1530" w:type="dxa"/>
            <w:noWrap/>
            <w:hideMark/>
          </w:tcPr>
          <w:p w14:paraId="1919107B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20" w:type="dxa"/>
            <w:noWrap/>
            <w:hideMark/>
          </w:tcPr>
          <w:p w14:paraId="719A1009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1156</w:t>
            </w:r>
          </w:p>
        </w:tc>
      </w:tr>
      <w:tr w:rsidR="00FE7CEC" w:rsidRPr="00785B56" w14:paraId="2F522CD5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6D40640F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040" w:type="dxa"/>
            <w:noWrap/>
            <w:hideMark/>
          </w:tcPr>
          <w:p w14:paraId="5A4B8317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5,3'-Dihydroxy-7,4'-dimethoxy-4-phenylcoumarin</w:t>
            </w:r>
          </w:p>
        </w:tc>
        <w:tc>
          <w:tcPr>
            <w:tcW w:w="1530" w:type="dxa"/>
            <w:noWrap/>
            <w:hideMark/>
          </w:tcPr>
          <w:p w14:paraId="1DF0FC13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41031BE6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1253</w:t>
            </w:r>
          </w:p>
        </w:tc>
      </w:tr>
      <w:tr w:rsidR="00FE7CEC" w:rsidRPr="00785B56" w14:paraId="0669EB06" w14:textId="77777777" w:rsidTr="000B30C7">
        <w:trPr>
          <w:trHeight w:val="360"/>
        </w:trPr>
        <w:tc>
          <w:tcPr>
            <w:tcW w:w="895" w:type="dxa"/>
            <w:noWrap/>
            <w:hideMark/>
          </w:tcPr>
          <w:p w14:paraId="7E8EBEE4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040" w:type="dxa"/>
            <w:noWrap/>
            <w:hideMark/>
          </w:tcPr>
          <w:p w14:paraId="453E3706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1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45</w:t>
            </w:r>
            <w:r w:rsidRPr="00785B56">
              <w:rPr>
                <w:rFonts w:ascii="Times New Roman" w:hAnsi="Times New Roman" w:cs="Times New Roman"/>
              </w:rPr>
              <w:t>F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</w:t>
            </w:r>
            <w:r w:rsidRPr="00785B56">
              <w:rPr>
                <w:rFonts w:ascii="Times New Roman" w:hAnsi="Times New Roman" w:cs="Times New Roman"/>
              </w:rPr>
              <w:t>N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4</w:t>
            </w:r>
            <w:r w:rsidRPr="00785B56">
              <w:rPr>
                <w:rFonts w:ascii="Times New Roman" w:hAnsi="Times New Roman" w:cs="Times New Roman"/>
              </w:rPr>
              <w:t>O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7</w:t>
            </w:r>
            <w:r w:rsidRPr="00785B56">
              <w:rPr>
                <w:rFonts w:ascii="Times New Roman" w:hAnsi="Times New Roman" w:cs="Times New Roman"/>
              </w:rPr>
              <w:t>P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1530" w:type="dxa"/>
            <w:noWrap/>
            <w:hideMark/>
          </w:tcPr>
          <w:p w14:paraId="7ED1C74E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50D7EB47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1483</w:t>
            </w:r>
          </w:p>
        </w:tc>
      </w:tr>
      <w:tr w:rsidR="00FE7CEC" w:rsidRPr="00785B56" w14:paraId="70327405" w14:textId="77777777" w:rsidTr="000B30C7">
        <w:trPr>
          <w:trHeight w:val="360"/>
        </w:trPr>
        <w:tc>
          <w:tcPr>
            <w:tcW w:w="895" w:type="dxa"/>
            <w:noWrap/>
            <w:hideMark/>
          </w:tcPr>
          <w:p w14:paraId="2869EBB2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040" w:type="dxa"/>
            <w:noWrap/>
            <w:hideMark/>
          </w:tcPr>
          <w:p w14:paraId="0283CD15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6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2</w:t>
            </w:r>
            <w:r w:rsidRPr="00785B56">
              <w:rPr>
                <w:rFonts w:ascii="Times New Roman" w:hAnsi="Times New Roman" w:cs="Times New Roman"/>
              </w:rPr>
              <w:t>FNO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7</w:t>
            </w:r>
            <w:r w:rsidRPr="00785B56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530" w:type="dxa"/>
            <w:noWrap/>
            <w:hideMark/>
          </w:tcPr>
          <w:p w14:paraId="155F41B3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20" w:type="dxa"/>
            <w:noWrap/>
            <w:hideMark/>
          </w:tcPr>
          <w:p w14:paraId="026823CF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1504</w:t>
            </w:r>
          </w:p>
        </w:tc>
      </w:tr>
      <w:tr w:rsidR="00FE7CEC" w:rsidRPr="00785B56" w14:paraId="79A20B30" w14:textId="77777777" w:rsidTr="000B30C7">
        <w:trPr>
          <w:trHeight w:val="360"/>
        </w:trPr>
        <w:tc>
          <w:tcPr>
            <w:tcW w:w="895" w:type="dxa"/>
            <w:noWrap/>
            <w:hideMark/>
          </w:tcPr>
          <w:p w14:paraId="5A99CA05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040" w:type="dxa"/>
            <w:noWrap/>
            <w:hideMark/>
          </w:tcPr>
          <w:p w14:paraId="58E80971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7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7</w:t>
            </w:r>
            <w:r w:rsidRPr="00785B56">
              <w:rPr>
                <w:rFonts w:ascii="Times New Roman" w:hAnsi="Times New Roman" w:cs="Times New Roman"/>
              </w:rPr>
              <w:t>F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</w:t>
            </w:r>
            <w:r w:rsidRPr="00785B56">
              <w:rPr>
                <w:rFonts w:ascii="Times New Roman" w:hAnsi="Times New Roman" w:cs="Times New Roman"/>
              </w:rPr>
              <w:t>N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13</w:t>
            </w:r>
            <w:r w:rsidRPr="00785B56">
              <w:rPr>
                <w:rFonts w:ascii="Times New Roman" w:hAnsi="Times New Roman" w:cs="Times New Roman"/>
              </w:rPr>
              <w:t>O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4</w:t>
            </w:r>
          </w:p>
        </w:tc>
        <w:tc>
          <w:tcPr>
            <w:tcW w:w="1530" w:type="dxa"/>
            <w:noWrap/>
            <w:hideMark/>
          </w:tcPr>
          <w:p w14:paraId="58BF15E8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20" w:type="dxa"/>
            <w:noWrap/>
            <w:hideMark/>
          </w:tcPr>
          <w:p w14:paraId="35B847AA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1578</w:t>
            </w:r>
          </w:p>
        </w:tc>
      </w:tr>
      <w:tr w:rsidR="00FE7CEC" w:rsidRPr="00785B56" w14:paraId="6FBF4428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589426C0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040" w:type="dxa"/>
            <w:noWrap/>
            <w:hideMark/>
          </w:tcPr>
          <w:p w14:paraId="469F6665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85B56">
              <w:rPr>
                <w:rFonts w:ascii="Times New Roman" w:hAnsi="Times New Roman" w:cs="Times New Roman"/>
              </w:rPr>
              <w:t>Danielone</w:t>
            </w:r>
            <w:proofErr w:type="spellEnd"/>
          </w:p>
        </w:tc>
        <w:tc>
          <w:tcPr>
            <w:tcW w:w="1530" w:type="dxa"/>
            <w:noWrap/>
            <w:hideMark/>
          </w:tcPr>
          <w:p w14:paraId="6C2817F1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592B5DED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1612</w:t>
            </w:r>
          </w:p>
        </w:tc>
      </w:tr>
      <w:tr w:rsidR="00FE7CEC" w:rsidRPr="00785B56" w14:paraId="64DAEE72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17A6A46D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040" w:type="dxa"/>
            <w:noWrap/>
            <w:hideMark/>
          </w:tcPr>
          <w:p w14:paraId="6EFEA0AB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utin</w:t>
            </w:r>
            <w:proofErr w:type="spellEnd"/>
          </w:p>
        </w:tc>
        <w:tc>
          <w:tcPr>
            <w:tcW w:w="1530" w:type="dxa"/>
            <w:noWrap/>
            <w:hideMark/>
          </w:tcPr>
          <w:p w14:paraId="3966AD5E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3315C2B2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1776</w:t>
            </w:r>
          </w:p>
        </w:tc>
      </w:tr>
      <w:tr w:rsidR="00FE7CEC" w:rsidRPr="00785B56" w14:paraId="00E32BFB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3DFA65B4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040" w:type="dxa"/>
            <w:noWrap/>
            <w:hideMark/>
          </w:tcPr>
          <w:p w14:paraId="4A1C7F82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Methyl caffeate</w:t>
            </w:r>
          </w:p>
        </w:tc>
        <w:tc>
          <w:tcPr>
            <w:tcW w:w="1530" w:type="dxa"/>
            <w:noWrap/>
            <w:hideMark/>
          </w:tcPr>
          <w:p w14:paraId="42548541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3F88DF16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1851</w:t>
            </w:r>
          </w:p>
        </w:tc>
      </w:tr>
      <w:tr w:rsidR="00FE7CEC" w:rsidRPr="00785B56" w14:paraId="576C166B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261AFF9F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040" w:type="dxa"/>
            <w:noWrap/>
            <w:hideMark/>
          </w:tcPr>
          <w:p w14:paraId="74CD3C85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47688">
              <w:rPr>
                <w:rFonts w:ascii="Times New Roman" w:hAnsi="Times New Roman" w:cs="Times New Roman"/>
              </w:rPr>
              <w:t>Piperonal</w:t>
            </w:r>
          </w:p>
        </w:tc>
        <w:tc>
          <w:tcPr>
            <w:tcW w:w="1530" w:type="dxa"/>
            <w:noWrap/>
            <w:hideMark/>
          </w:tcPr>
          <w:p w14:paraId="0097A3C8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5472E946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1863</w:t>
            </w:r>
          </w:p>
        </w:tc>
      </w:tr>
      <w:tr w:rsidR="00FE7CEC" w:rsidRPr="00785B56" w14:paraId="3F071AC3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68A4F311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040" w:type="dxa"/>
            <w:noWrap/>
            <w:hideMark/>
          </w:tcPr>
          <w:p w14:paraId="1B0DB81B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Apigenin 7-(3'',4''-diacetylglucoside)</w:t>
            </w:r>
          </w:p>
        </w:tc>
        <w:tc>
          <w:tcPr>
            <w:tcW w:w="1530" w:type="dxa"/>
            <w:noWrap/>
            <w:hideMark/>
          </w:tcPr>
          <w:p w14:paraId="785CB0FB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16FE90D6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2207</w:t>
            </w:r>
          </w:p>
        </w:tc>
      </w:tr>
      <w:tr w:rsidR="00FE7CEC" w:rsidRPr="00785B56" w14:paraId="7C1F10EC" w14:textId="77777777" w:rsidTr="000B30C7">
        <w:trPr>
          <w:trHeight w:val="360"/>
        </w:trPr>
        <w:tc>
          <w:tcPr>
            <w:tcW w:w="895" w:type="dxa"/>
            <w:noWrap/>
            <w:hideMark/>
          </w:tcPr>
          <w:p w14:paraId="0E9A8D73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5040" w:type="dxa"/>
            <w:noWrap/>
            <w:hideMark/>
          </w:tcPr>
          <w:p w14:paraId="5A3129C0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52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58</w:t>
            </w:r>
            <w:r w:rsidRPr="00785B56">
              <w:rPr>
                <w:rFonts w:ascii="Times New Roman" w:hAnsi="Times New Roman" w:cs="Times New Roman"/>
              </w:rPr>
              <w:t>F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11</w:t>
            </w:r>
            <w:r w:rsidRPr="00785B56">
              <w:rPr>
                <w:rFonts w:ascii="Times New Roman" w:hAnsi="Times New Roman" w:cs="Times New Roman"/>
              </w:rPr>
              <w:t>O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7</w:t>
            </w:r>
            <w:r w:rsidRPr="00785B56">
              <w:rPr>
                <w:rFonts w:ascii="Times New Roman" w:hAnsi="Times New Roman" w:cs="Times New Roman"/>
              </w:rPr>
              <w:t>PSi</w:t>
            </w:r>
          </w:p>
        </w:tc>
        <w:tc>
          <w:tcPr>
            <w:tcW w:w="1530" w:type="dxa"/>
            <w:noWrap/>
            <w:hideMark/>
          </w:tcPr>
          <w:p w14:paraId="2B1B94B3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20" w:type="dxa"/>
            <w:noWrap/>
            <w:hideMark/>
          </w:tcPr>
          <w:p w14:paraId="5C246AB9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2496</w:t>
            </w:r>
          </w:p>
        </w:tc>
      </w:tr>
      <w:tr w:rsidR="00FE7CEC" w:rsidRPr="00785B56" w14:paraId="6918F134" w14:textId="77777777" w:rsidTr="000B30C7">
        <w:trPr>
          <w:trHeight w:val="360"/>
        </w:trPr>
        <w:tc>
          <w:tcPr>
            <w:tcW w:w="895" w:type="dxa"/>
            <w:noWrap/>
            <w:hideMark/>
          </w:tcPr>
          <w:p w14:paraId="4ED92625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040" w:type="dxa"/>
            <w:noWrap/>
            <w:hideMark/>
          </w:tcPr>
          <w:p w14:paraId="7B992F61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0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48</w:t>
            </w:r>
            <w:r w:rsidRPr="00785B56">
              <w:rPr>
                <w:rFonts w:ascii="Times New Roman" w:hAnsi="Times New Roman" w:cs="Times New Roman"/>
              </w:rPr>
              <w:t>F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</w:t>
            </w:r>
            <w:r w:rsidRPr="00785B56">
              <w:rPr>
                <w:rFonts w:ascii="Times New Roman" w:hAnsi="Times New Roman" w:cs="Times New Roman"/>
              </w:rPr>
              <w:t>NO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1530" w:type="dxa"/>
            <w:noWrap/>
            <w:hideMark/>
          </w:tcPr>
          <w:p w14:paraId="3EBBA98E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20" w:type="dxa"/>
            <w:noWrap/>
            <w:hideMark/>
          </w:tcPr>
          <w:p w14:paraId="4064763E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2897</w:t>
            </w:r>
          </w:p>
        </w:tc>
      </w:tr>
      <w:tr w:rsidR="00FE7CEC" w:rsidRPr="00785B56" w14:paraId="7BFB9786" w14:textId="77777777" w:rsidTr="000B30C7">
        <w:trPr>
          <w:trHeight w:val="360"/>
        </w:trPr>
        <w:tc>
          <w:tcPr>
            <w:tcW w:w="895" w:type="dxa"/>
            <w:noWrap/>
            <w:hideMark/>
          </w:tcPr>
          <w:p w14:paraId="7CEA3912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040" w:type="dxa"/>
            <w:noWrap/>
            <w:hideMark/>
          </w:tcPr>
          <w:p w14:paraId="409C57EF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6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6</w:t>
            </w:r>
            <w:r w:rsidRPr="00785B56">
              <w:rPr>
                <w:rFonts w:ascii="Times New Roman" w:hAnsi="Times New Roman" w:cs="Times New Roman"/>
              </w:rPr>
              <w:t>F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8</w:t>
            </w:r>
            <w:r w:rsidRPr="00785B56">
              <w:rPr>
                <w:rFonts w:ascii="Times New Roman" w:hAnsi="Times New Roman" w:cs="Times New Roman"/>
              </w:rPr>
              <w:t>N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14</w:t>
            </w:r>
            <w:r w:rsidRPr="00785B56">
              <w:rPr>
                <w:rFonts w:ascii="Times New Roman" w:hAnsi="Times New Roman" w:cs="Times New Roman"/>
              </w:rPr>
              <w:t>P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1530" w:type="dxa"/>
            <w:noWrap/>
            <w:hideMark/>
          </w:tcPr>
          <w:p w14:paraId="48E630FC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20" w:type="dxa"/>
            <w:noWrap/>
            <w:hideMark/>
          </w:tcPr>
          <w:p w14:paraId="41F20020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2929</w:t>
            </w:r>
          </w:p>
        </w:tc>
      </w:tr>
      <w:tr w:rsidR="00FE7CEC" w:rsidRPr="00785B56" w14:paraId="74B3559D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7DF0EFF4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5040" w:type="dxa"/>
            <w:noWrap/>
            <w:hideMark/>
          </w:tcPr>
          <w:p w14:paraId="1F3262A5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Forsythin</w:t>
            </w:r>
          </w:p>
        </w:tc>
        <w:tc>
          <w:tcPr>
            <w:tcW w:w="1530" w:type="dxa"/>
            <w:noWrap/>
            <w:hideMark/>
          </w:tcPr>
          <w:p w14:paraId="6AFF2948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59DFAB16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3154</w:t>
            </w:r>
          </w:p>
        </w:tc>
      </w:tr>
      <w:tr w:rsidR="00FE7CEC" w:rsidRPr="00785B56" w14:paraId="4BB845A5" w14:textId="77777777" w:rsidTr="000B30C7">
        <w:trPr>
          <w:trHeight w:val="360"/>
        </w:trPr>
        <w:tc>
          <w:tcPr>
            <w:tcW w:w="895" w:type="dxa"/>
            <w:noWrap/>
            <w:hideMark/>
          </w:tcPr>
          <w:p w14:paraId="1EE85416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040" w:type="dxa"/>
            <w:noWrap/>
            <w:hideMark/>
          </w:tcPr>
          <w:p w14:paraId="51EE80C5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5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15</w:t>
            </w:r>
            <w:r w:rsidRPr="00785B56">
              <w:rPr>
                <w:rFonts w:ascii="Times New Roman" w:hAnsi="Times New Roman" w:cs="Times New Roman"/>
              </w:rPr>
              <w:t>N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10</w:t>
            </w:r>
            <w:r w:rsidRPr="00785B56">
              <w:rPr>
                <w:rFonts w:ascii="Times New Roman" w:hAnsi="Times New Roman" w:cs="Times New Roman"/>
              </w:rPr>
              <w:t>OP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</w:t>
            </w:r>
          </w:p>
        </w:tc>
        <w:tc>
          <w:tcPr>
            <w:tcW w:w="1530" w:type="dxa"/>
            <w:noWrap/>
            <w:hideMark/>
          </w:tcPr>
          <w:p w14:paraId="45CEE8EC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2DCA7A08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3235</w:t>
            </w:r>
          </w:p>
        </w:tc>
      </w:tr>
      <w:tr w:rsidR="00FE7CEC" w:rsidRPr="00785B56" w14:paraId="602D35F3" w14:textId="77777777" w:rsidTr="000B30C7">
        <w:trPr>
          <w:trHeight w:val="360"/>
        </w:trPr>
        <w:tc>
          <w:tcPr>
            <w:tcW w:w="895" w:type="dxa"/>
            <w:noWrap/>
            <w:hideMark/>
          </w:tcPr>
          <w:p w14:paraId="7754A261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5040" w:type="dxa"/>
            <w:noWrap/>
            <w:hideMark/>
          </w:tcPr>
          <w:p w14:paraId="04E66278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8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57</w:t>
            </w:r>
            <w:r w:rsidRPr="00785B56">
              <w:rPr>
                <w:rFonts w:ascii="Times New Roman" w:hAnsi="Times New Roman" w:cs="Times New Roman"/>
              </w:rPr>
              <w:t>F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</w:t>
            </w:r>
            <w:r w:rsidRPr="00785B56">
              <w:rPr>
                <w:rFonts w:ascii="Times New Roman" w:hAnsi="Times New Roman" w:cs="Times New Roman"/>
              </w:rPr>
              <w:t>NO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</w:t>
            </w:r>
            <w:r w:rsidRPr="00785B56">
              <w:rPr>
                <w:rFonts w:ascii="Times New Roman" w:hAnsi="Times New Roman" w:cs="Times New Roman"/>
              </w:rPr>
              <w:t>P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8</w:t>
            </w:r>
            <w:r w:rsidRPr="00785B56">
              <w:rPr>
                <w:rFonts w:ascii="Times New Roman" w:hAnsi="Times New Roman" w:cs="Times New Roman"/>
              </w:rPr>
              <w:t>Si</w:t>
            </w:r>
          </w:p>
        </w:tc>
        <w:tc>
          <w:tcPr>
            <w:tcW w:w="1530" w:type="dxa"/>
            <w:noWrap/>
            <w:hideMark/>
          </w:tcPr>
          <w:p w14:paraId="155C598F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20" w:type="dxa"/>
            <w:noWrap/>
            <w:hideMark/>
          </w:tcPr>
          <w:p w14:paraId="12E46CC3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3377</w:t>
            </w:r>
          </w:p>
        </w:tc>
      </w:tr>
      <w:tr w:rsidR="00FE7CEC" w:rsidRPr="00785B56" w14:paraId="018754F8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417BA590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040" w:type="dxa"/>
            <w:noWrap/>
            <w:hideMark/>
          </w:tcPr>
          <w:p w14:paraId="3F8B4993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47688">
              <w:rPr>
                <w:rFonts w:ascii="Times New Roman" w:hAnsi="Times New Roman" w:cs="Times New Roman"/>
                <w:bCs/>
                <w:color w:val="000000"/>
              </w:rPr>
              <w:t>Tagetiin</w:t>
            </w:r>
            <w:proofErr w:type="spellEnd"/>
          </w:p>
        </w:tc>
        <w:tc>
          <w:tcPr>
            <w:tcW w:w="1530" w:type="dxa"/>
            <w:noWrap/>
            <w:hideMark/>
          </w:tcPr>
          <w:p w14:paraId="5D925216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20" w:type="dxa"/>
            <w:noWrap/>
            <w:hideMark/>
          </w:tcPr>
          <w:p w14:paraId="5163ECFC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3684</w:t>
            </w:r>
          </w:p>
        </w:tc>
      </w:tr>
      <w:tr w:rsidR="00FE7CEC" w:rsidRPr="00785B56" w14:paraId="4A1C4773" w14:textId="77777777" w:rsidTr="000B30C7">
        <w:trPr>
          <w:trHeight w:val="360"/>
        </w:trPr>
        <w:tc>
          <w:tcPr>
            <w:tcW w:w="895" w:type="dxa"/>
            <w:noWrap/>
            <w:hideMark/>
          </w:tcPr>
          <w:p w14:paraId="3FD36444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5040" w:type="dxa"/>
            <w:noWrap/>
            <w:hideMark/>
          </w:tcPr>
          <w:p w14:paraId="2BBA6B0F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5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2</w:t>
            </w:r>
            <w:r w:rsidRPr="00785B56">
              <w:rPr>
                <w:rFonts w:ascii="Times New Roman" w:hAnsi="Times New Roman" w:cs="Times New Roman"/>
              </w:rPr>
              <w:t>N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5</w:t>
            </w:r>
            <w:r w:rsidRPr="00785B56">
              <w:rPr>
                <w:rFonts w:ascii="Times New Roman" w:hAnsi="Times New Roman" w:cs="Times New Roman"/>
              </w:rPr>
              <w:t>O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</w:t>
            </w:r>
            <w:r w:rsidRPr="00785B56">
              <w:rPr>
                <w:rFonts w:ascii="Times New Roman" w:hAnsi="Times New Roman" w:cs="Times New Roman"/>
              </w:rPr>
              <w:t>P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4</w:t>
            </w:r>
          </w:p>
        </w:tc>
        <w:tc>
          <w:tcPr>
            <w:tcW w:w="1530" w:type="dxa"/>
            <w:noWrap/>
            <w:hideMark/>
          </w:tcPr>
          <w:p w14:paraId="29A9E209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755146F6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3785</w:t>
            </w:r>
          </w:p>
        </w:tc>
      </w:tr>
      <w:tr w:rsidR="00FE7CEC" w:rsidRPr="00785B56" w14:paraId="2253A330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39EDD8D3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5040" w:type="dxa"/>
            <w:noWrap/>
            <w:hideMark/>
          </w:tcPr>
          <w:p w14:paraId="74A3EC84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Luteolin-7-O-glucoside</w:t>
            </w:r>
          </w:p>
        </w:tc>
        <w:tc>
          <w:tcPr>
            <w:tcW w:w="1530" w:type="dxa"/>
            <w:noWrap/>
            <w:hideMark/>
          </w:tcPr>
          <w:p w14:paraId="4FB58A4D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028779AD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3946</w:t>
            </w:r>
          </w:p>
        </w:tc>
      </w:tr>
      <w:tr w:rsidR="00FE7CEC" w:rsidRPr="00785B56" w14:paraId="4C8118AD" w14:textId="77777777" w:rsidTr="000B30C7">
        <w:trPr>
          <w:trHeight w:val="360"/>
        </w:trPr>
        <w:tc>
          <w:tcPr>
            <w:tcW w:w="895" w:type="dxa"/>
            <w:noWrap/>
            <w:hideMark/>
          </w:tcPr>
          <w:p w14:paraId="7DA82AE6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5040" w:type="dxa"/>
            <w:noWrap/>
            <w:hideMark/>
          </w:tcPr>
          <w:p w14:paraId="3782AED1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7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45</w:t>
            </w:r>
            <w:r w:rsidRPr="00785B56">
              <w:rPr>
                <w:rFonts w:ascii="Times New Roman" w:hAnsi="Times New Roman" w:cs="Times New Roman"/>
              </w:rPr>
              <w:t>P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5</w:t>
            </w:r>
          </w:p>
        </w:tc>
        <w:tc>
          <w:tcPr>
            <w:tcW w:w="1530" w:type="dxa"/>
            <w:noWrap/>
            <w:hideMark/>
          </w:tcPr>
          <w:p w14:paraId="2B796C1B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20" w:type="dxa"/>
            <w:noWrap/>
            <w:hideMark/>
          </w:tcPr>
          <w:p w14:paraId="6C351C07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3948</w:t>
            </w:r>
          </w:p>
        </w:tc>
      </w:tr>
      <w:tr w:rsidR="00FE7CEC" w:rsidRPr="00785B56" w14:paraId="2324D452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0F9C807D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5040" w:type="dxa"/>
            <w:noWrap/>
            <w:hideMark/>
          </w:tcPr>
          <w:p w14:paraId="01F9F482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85B56">
              <w:rPr>
                <w:rFonts w:ascii="Times New Roman" w:hAnsi="Times New Roman" w:cs="Times New Roman"/>
              </w:rPr>
              <w:t>Plumieride</w:t>
            </w:r>
            <w:proofErr w:type="spellEnd"/>
          </w:p>
        </w:tc>
        <w:tc>
          <w:tcPr>
            <w:tcW w:w="1530" w:type="dxa"/>
            <w:noWrap/>
            <w:hideMark/>
          </w:tcPr>
          <w:p w14:paraId="6D25E26F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616CB9E8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3970</w:t>
            </w:r>
          </w:p>
        </w:tc>
      </w:tr>
      <w:tr w:rsidR="00FE7CEC" w:rsidRPr="00785B56" w14:paraId="55F45B48" w14:textId="77777777" w:rsidTr="000B30C7">
        <w:trPr>
          <w:trHeight w:val="360"/>
        </w:trPr>
        <w:tc>
          <w:tcPr>
            <w:tcW w:w="895" w:type="dxa"/>
            <w:noWrap/>
            <w:hideMark/>
          </w:tcPr>
          <w:p w14:paraId="56F21BDD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5040" w:type="dxa"/>
            <w:noWrap/>
            <w:hideMark/>
          </w:tcPr>
          <w:p w14:paraId="2123D177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4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2</w:t>
            </w:r>
            <w:r w:rsidRPr="00785B56">
              <w:rPr>
                <w:rFonts w:ascii="Times New Roman" w:hAnsi="Times New Roman" w:cs="Times New Roman"/>
              </w:rPr>
              <w:t>F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5</w:t>
            </w:r>
            <w:r w:rsidRPr="00785B56">
              <w:rPr>
                <w:rFonts w:ascii="Times New Roman" w:hAnsi="Times New Roman" w:cs="Times New Roman"/>
              </w:rPr>
              <w:t>N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5</w:t>
            </w:r>
            <w:r w:rsidRPr="00785B56">
              <w:rPr>
                <w:rFonts w:ascii="Times New Roman" w:hAnsi="Times New Roman" w:cs="Times New Roman"/>
              </w:rPr>
              <w:t>O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4</w:t>
            </w:r>
            <w:r w:rsidRPr="00785B56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530" w:type="dxa"/>
            <w:noWrap/>
            <w:hideMark/>
          </w:tcPr>
          <w:p w14:paraId="76279672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20" w:type="dxa"/>
            <w:noWrap/>
            <w:hideMark/>
          </w:tcPr>
          <w:p w14:paraId="67C399E9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3990</w:t>
            </w:r>
          </w:p>
        </w:tc>
      </w:tr>
      <w:tr w:rsidR="00FE7CEC" w:rsidRPr="00785B56" w14:paraId="7A28228E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1A5EB89E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040" w:type="dxa"/>
            <w:noWrap/>
            <w:hideMark/>
          </w:tcPr>
          <w:p w14:paraId="3EDD489C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-Monopalmitin</w:t>
            </w:r>
          </w:p>
        </w:tc>
        <w:tc>
          <w:tcPr>
            <w:tcW w:w="1530" w:type="dxa"/>
            <w:noWrap/>
            <w:hideMark/>
          </w:tcPr>
          <w:p w14:paraId="4A375FE3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496671CA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4039</w:t>
            </w:r>
          </w:p>
        </w:tc>
      </w:tr>
      <w:tr w:rsidR="00FE7CEC" w:rsidRPr="00785B56" w14:paraId="72D2A4CE" w14:textId="77777777" w:rsidTr="000B30C7">
        <w:trPr>
          <w:trHeight w:val="360"/>
        </w:trPr>
        <w:tc>
          <w:tcPr>
            <w:tcW w:w="895" w:type="dxa"/>
            <w:noWrap/>
            <w:hideMark/>
          </w:tcPr>
          <w:p w14:paraId="70C2890F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lastRenderedPageBreak/>
              <w:t>32</w:t>
            </w:r>
          </w:p>
        </w:tc>
        <w:tc>
          <w:tcPr>
            <w:tcW w:w="5040" w:type="dxa"/>
            <w:noWrap/>
            <w:hideMark/>
          </w:tcPr>
          <w:p w14:paraId="7210FECE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12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7</w:t>
            </w:r>
            <w:r w:rsidRPr="00785B56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530" w:type="dxa"/>
            <w:noWrap/>
            <w:hideMark/>
          </w:tcPr>
          <w:p w14:paraId="110C1681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17C81B79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4057</w:t>
            </w:r>
          </w:p>
        </w:tc>
      </w:tr>
      <w:tr w:rsidR="00FE7CEC" w:rsidRPr="00785B56" w14:paraId="3ADD6981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1609675A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5040" w:type="dxa"/>
            <w:noWrap/>
            <w:hideMark/>
          </w:tcPr>
          <w:p w14:paraId="01CEAC8F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85B56">
              <w:rPr>
                <w:rFonts w:ascii="Times New Roman" w:hAnsi="Times New Roman" w:cs="Times New Roman"/>
              </w:rPr>
              <w:t>Tarennoside</w:t>
            </w:r>
            <w:proofErr w:type="spellEnd"/>
          </w:p>
        </w:tc>
        <w:tc>
          <w:tcPr>
            <w:tcW w:w="1530" w:type="dxa"/>
            <w:noWrap/>
            <w:hideMark/>
          </w:tcPr>
          <w:p w14:paraId="70BE9AA6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5B3FD50E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4142</w:t>
            </w:r>
          </w:p>
        </w:tc>
      </w:tr>
      <w:tr w:rsidR="00FE7CEC" w:rsidRPr="00785B56" w14:paraId="1105F879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5B255786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5040" w:type="dxa"/>
            <w:noWrap/>
            <w:hideMark/>
          </w:tcPr>
          <w:p w14:paraId="429B8B78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85B56">
              <w:rPr>
                <w:rFonts w:ascii="Times New Roman" w:hAnsi="Times New Roman" w:cs="Times New Roman"/>
              </w:rPr>
              <w:t>Isofurcatain</w:t>
            </w:r>
            <w:proofErr w:type="spellEnd"/>
            <w:r w:rsidRPr="00785B56">
              <w:rPr>
                <w:rFonts w:ascii="Times New Roman" w:hAnsi="Times New Roman" w:cs="Times New Roman"/>
              </w:rPr>
              <w:t xml:space="preserve"> 7-O-glucoside</w:t>
            </w:r>
          </w:p>
        </w:tc>
        <w:tc>
          <w:tcPr>
            <w:tcW w:w="1530" w:type="dxa"/>
            <w:noWrap/>
            <w:hideMark/>
          </w:tcPr>
          <w:p w14:paraId="644241A0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5CDC7875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4161</w:t>
            </w:r>
          </w:p>
        </w:tc>
      </w:tr>
      <w:tr w:rsidR="00FE7CEC" w:rsidRPr="00785B56" w14:paraId="7190CFF6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2D19F6E0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5040" w:type="dxa"/>
            <w:noWrap/>
            <w:vAlign w:val="center"/>
            <w:hideMark/>
          </w:tcPr>
          <w:p w14:paraId="5820BCB3" w14:textId="77777777" w:rsidR="00FE7CEC" w:rsidRPr="00B7383B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proofErr w:type="spellStart"/>
            <w:r w:rsidRPr="00647688">
              <w:rPr>
                <w:rFonts w:ascii="Times New Roman" w:hAnsi="Times New Roman" w:cs="Times New Roman"/>
                <w:bCs/>
                <w:color w:val="000000"/>
              </w:rPr>
              <w:t>Paeonilactone</w:t>
            </w:r>
            <w:proofErr w:type="spellEnd"/>
            <w:r w:rsidRPr="00647688">
              <w:rPr>
                <w:rFonts w:ascii="Times New Roman" w:hAnsi="Times New Roman" w:cs="Times New Roman"/>
                <w:bCs/>
                <w:color w:val="000000"/>
              </w:rPr>
              <w:t xml:space="preserve"> B</w:t>
            </w:r>
          </w:p>
        </w:tc>
        <w:tc>
          <w:tcPr>
            <w:tcW w:w="1530" w:type="dxa"/>
            <w:noWrap/>
            <w:hideMark/>
          </w:tcPr>
          <w:p w14:paraId="7AF40A3F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7F3A1050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4188</w:t>
            </w:r>
          </w:p>
        </w:tc>
      </w:tr>
      <w:tr w:rsidR="00FE7CEC" w:rsidRPr="00785B56" w14:paraId="57AE7D3C" w14:textId="77777777" w:rsidTr="000B30C7">
        <w:trPr>
          <w:trHeight w:val="360"/>
        </w:trPr>
        <w:tc>
          <w:tcPr>
            <w:tcW w:w="895" w:type="dxa"/>
            <w:noWrap/>
            <w:hideMark/>
          </w:tcPr>
          <w:p w14:paraId="5B86F6CB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040" w:type="dxa"/>
            <w:noWrap/>
            <w:hideMark/>
          </w:tcPr>
          <w:p w14:paraId="63B6AF46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17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1</w:t>
            </w:r>
            <w:r w:rsidRPr="00785B56">
              <w:rPr>
                <w:rFonts w:ascii="Times New Roman" w:hAnsi="Times New Roman" w:cs="Times New Roman"/>
              </w:rPr>
              <w:t>F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</w:t>
            </w:r>
            <w:r w:rsidRPr="00785B56">
              <w:rPr>
                <w:rFonts w:ascii="Times New Roman" w:hAnsi="Times New Roman" w:cs="Times New Roman"/>
              </w:rPr>
              <w:t>O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</w:t>
            </w:r>
          </w:p>
        </w:tc>
        <w:tc>
          <w:tcPr>
            <w:tcW w:w="1530" w:type="dxa"/>
            <w:noWrap/>
            <w:hideMark/>
          </w:tcPr>
          <w:p w14:paraId="726EEEFD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20" w:type="dxa"/>
            <w:noWrap/>
            <w:hideMark/>
          </w:tcPr>
          <w:p w14:paraId="24D34298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4276</w:t>
            </w:r>
          </w:p>
        </w:tc>
      </w:tr>
      <w:tr w:rsidR="00FE7CEC" w:rsidRPr="00785B56" w14:paraId="68168120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5C075397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5040" w:type="dxa"/>
            <w:noWrap/>
            <w:hideMark/>
          </w:tcPr>
          <w:p w14:paraId="201EBE2B" w14:textId="6152F745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Arg</w:t>
            </w:r>
            <w:r w:rsidR="000B30C7">
              <w:rPr>
                <w:rFonts w:ascii="Times New Roman" w:hAnsi="Times New Roman" w:cs="Times New Roman"/>
              </w:rPr>
              <w:t>-</w:t>
            </w:r>
            <w:r w:rsidRPr="00785B56">
              <w:rPr>
                <w:rFonts w:ascii="Times New Roman" w:hAnsi="Times New Roman" w:cs="Times New Roman"/>
              </w:rPr>
              <w:t>Glu</w:t>
            </w:r>
            <w:r w:rsidR="000B30C7">
              <w:rPr>
                <w:rFonts w:ascii="Times New Roman" w:hAnsi="Times New Roman" w:cs="Times New Roman"/>
              </w:rPr>
              <w:t>-</w:t>
            </w:r>
            <w:r w:rsidRPr="00785B56">
              <w:rPr>
                <w:rFonts w:ascii="Times New Roman" w:hAnsi="Times New Roman" w:cs="Times New Roman"/>
              </w:rPr>
              <w:t>Glu</w:t>
            </w:r>
          </w:p>
        </w:tc>
        <w:tc>
          <w:tcPr>
            <w:tcW w:w="1530" w:type="dxa"/>
            <w:noWrap/>
            <w:hideMark/>
          </w:tcPr>
          <w:p w14:paraId="56724A31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20" w:type="dxa"/>
            <w:noWrap/>
            <w:hideMark/>
          </w:tcPr>
          <w:p w14:paraId="79951A15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4277</w:t>
            </w:r>
          </w:p>
        </w:tc>
      </w:tr>
      <w:tr w:rsidR="00FE7CEC" w:rsidRPr="00785B56" w14:paraId="6883C08B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42649F3D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040" w:type="dxa"/>
            <w:noWrap/>
            <w:hideMark/>
          </w:tcPr>
          <w:p w14:paraId="293DAF3E" w14:textId="309C6295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Asp</w:t>
            </w:r>
            <w:r w:rsidR="000B30C7">
              <w:rPr>
                <w:rFonts w:ascii="Times New Roman" w:hAnsi="Times New Roman" w:cs="Times New Roman"/>
              </w:rPr>
              <w:t>-</w:t>
            </w:r>
            <w:r w:rsidRPr="00785B56">
              <w:rPr>
                <w:rFonts w:ascii="Times New Roman" w:hAnsi="Times New Roman" w:cs="Times New Roman"/>
              </w:rPr>
              <w:t>Arg</w:t>
            </w:r>
            <w:r w:rsidR="000B30C7">
              <w:rPr>
                <w:rFonts w:ascii="Times New Roman" w:hAnsi="Times New Roman" w:cs="Times New Roman"/>
              </w:rPr>
              <w:t>-</w:t>
            </w:r>
            <w:r w:rsidRPr="00785B56">
              <w:rPr>
                <w:rFonts w:ascii="Times New Roman" w:hAnsi="Times New Roman" w:cs="Times New Roman"/>
              </w:rPr>
              <w:t>Pro</w:t>
            </w:r>
          </w:p>
        </w:tc>
        <w:tc>
          <w:tcPr>
            <w:tcW w:w="1530" w:type="dxa"/>
            <w:noWrap/>
            <w:hideMark/>
          </w:tcPr>
          <w:p w14:paraId="3E78AD53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20" w:type="dxa"/>
            <w:noWrap/>
            <w:hideMark/>
          </w:tcPr>
          <w:p w14:paraId="369E0DCA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4343</w:t>
            </w:r>
          </w:p>
        </w:tc>
      </w:tr>
      <w:tr w:rsidR="00FE7CEC" w:rsidRPr="00785B56" w14:paraId="03B86758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217E7D3F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5040" w:type="dxa"/>
            <w:noWrap/>
            <w:hideMark/>
          </w:tcPr>
          <w:p w14:paraId="0C97B12F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47688">
              <w:rPr>
                <w:rFonts w:ascii="Times New Roman" w:eastAsia="DengXian" w:hAnsi="Times New Roman" w:cs="Times New Roman"/>
                <w:bCs/>
                <w:szCs w:val="20"/>
              </w:rPr>
              <w:t>Isovitexin</w:t>
            </w:r>
            <w:proofErr w:type="spellEnd"/>
          </w:p>
        </w:tc>
        <w:tc>
          <w:tcPr>
            <w:tcW w:w="1530" w:type="dxa"/>
            <w:noWrap/>
            <w:hideMark/>
          </w:tcPr>
          <w:p w14:paraId="3274FCA4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4D0CEBA1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4445</w:t>
            </w:r>
          </w:p>
        </w:tc>
      </w:tr>
      <w:tr w:rsidR="00FE7CEC" w:rsidRPr="00785B56" w14:paraId="1E6B3747" w14:textId="77777777" w:rsidTr="000B30C7">
        <w:trPr>
          <w:trHeight w:val="312"/>
        </w:trPr>
        <w:tc>
          <w:tcPr>
            <w:tcW w:w="895" w:type="dxa"/>
            <w:noWrap/>
            <w:hideMark/>
          </w:tcPr>
          <w:p w14:paraId="54614501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5040" w:type="dxa"/>
            <w:noWrap/>
            <w:hideMark/>
          </w:tcPr>
          <w:p w14:paraId="32A10D62" w14:textId="2824A3A1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Pro</w:t>
            </w:r>
            <w:r w:rsidR="000B30C7">
              <w:rPr>
                <w:rFonts w:ascii="Times New Roman" w:hAnsi="Times New Roman" w:cs="Times New Roman"/>
              </w:rPr>
              <w:t>-</w:t>
            </w:r>
            <w:r w:rsidRPr="00785B56">
              <w:rPr>
                <w:rFonts w:ascii="Times New Roman" w:hAnsi="Times New Roman" w:cs="Times New Roman"/>
              </w:rPr>
              <w:t>Trp</w:t>
            </w:r>
            <w:r w:rsidR="000B30C7">
              <w:rPr>
                <w:rFonts w:ascii="Times New Roman" w:hAnsi="Times New Roman" w:cs="Times New Roman"/>
              </w:rPr>
              <w:t>-</w:t>
            </w:r>
            <w:r w:rsidRPr="00785B56">
              <w:rPr>
                <w:rFonts w:ascii="Times New Roman" w:hAnsi="Times New Roman" w:cs="Times New Roman"/>
              </w:rPr>
              <w:t>Asp</w:t>
            </w:r>
          </w:p>
        </w:tc>
        <w:tc>
          <w:tcPr>
            <w:tcW w:w="1530" w:type="dxa"/>
            <w:noWrap/>
            <w:hideMark/>
          </w:tcPr>
          <w:p w14:paraId="678B3028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noWrap/>
            <w:hideMark/>
          </w:tcPr>
          <w:p w14:paraId="61C35A47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4511</w:t>
            </w:r>
          </w:p>
        </w:tc>
      </w:tr>
      <w:tr w:rsidR="00FE7CEC" w:rsidRPr="00785B56" w14:paraId="18726E2F" w14:textId="77777777" w:rsidTr="000B30C7">
        <w:trPr>
          <w:trHeight w:val="360"/>
        </w:trPr>
        <w:tc>
          <w:tcPr>
            <w:tcW w:w="895" w:type="dxa"/>
            <w:tcBorders>
              <w:bottom w:val="single" w:sz="4" w:space="0" w:color="auto"/>
            </w:tcBorders>
            <w:noWrap/>
            <w:hideMark/>
          </w:tcPr>
          <w:p w14:paraId="12345E56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noWrap/>
            <w:hideMark/>
          </w:tcPr>
          <w:p w14:paraId="7E13BDEA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C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1</w:t>
            </w:r>
            <w:r w:rsidRPr="00785B56">
              <w:rPr>
                <w:rFonts w:ascii="Times New Roman" w:hAnsi="Times New Roman" w:cs="Times New Roman"/>
              </w:rPr>
              <w:t>H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39</w:t>
            </w:r>
            <w:r w:rsidRPr="00785B56">
              <w:rPr>
                <w:rFonts w:ascii="Times New Roman" w:hAnsi="Times New Roman" w:cs="Times New Roman"/>
              </w:rPr>
              <w:t>F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5</w:t>
            </w:r>
            <w:r w:rsidRPr="00785B56">
              <w:rPr>
                <w:rFonts w:ascii="Times New Roman" w:hAnsi="Times New Roman" w:cs="Times New Roman"/>
              </w:rPr>
              <w:t>N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4</w:t>
            </w:r>
            <w:r w:rsidRPr="00785B56">
              <w:rPr>
                <w:rFonts w:ascii="Times New Roman" w:hAnsi="Times New Roman" w:cs="Times New Roman"/>
              </w:rPr>
              <w:t>P</w:t>
            </w:r>
            <w:r w:rsidRPr="00785B56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noWrap/>
            <w:hideMark/>
          </w:tcPr>
          <w:p w14:paraId="5669AE72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noWrap/>
            <w:hideMark/>
          </w:tcPr>
          <w:p w14:paraId="2F562FBF" w14:textId="77777777" w:rsidR="00FE7CEC" w:rsidRPr="00785B56" w:rsidRDefault="00FE7CEC" w:rsidP="00841A5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85B56">
              <w:rPr>
                <w:rFonts w:ascii="Times New Roman" w:hAnsi="Times New Roman" w:cs="Times New Roman"/>
              </w:rPr>
              <w:t>1.4568</w:t>
            </w:r>
          </w:p>
        </w:tc>
      </w:tr>
    </w:tbl>
    <w:p w14:paraId="08DE53DC" w14:textId="5E92C515" w:rsidR="00FE7CEC" w:rsidRDefault="00FE7CEC" w:rsidP="00B8790A">
      <w:pPr>
        <w:rPr>
          <w:rFonts w:ascii="Times New Roman" w:hAnsi="Times New Roman" w:cs="Times New Roman"/>
          <w:b/>
          <w:sz w:val="24"/>
          <w:szCs w:val="24"/>
        </w:rPr>
      </w:pPr>
    </w:p>
    <w:p w14:paraId="3F9F915E" w14:textId="77777777" w:rsidR="00FE7CEC" w:rsidRDefault="00FE7CEC" w:rsidP="00B8790A">
      <w:pPr>
        <w:rPr>
          <w:rFonts w:ascii="Times New Roman" w:hAnsi="Times New Roman" w:cs="Times New Roman"/>
          <w:b/>
          <w:sz w:val="24"/>
          <w:szCs w:val="24"/>
        </w:rPr>
      </w:pPr>
    </w:p>
    <w:sectPr w:rsidR="00FE7CEC" w:rsidSect="00503F0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F86A19" w14:textId="77777777" w:rsidR="007D0DB1" w:rsidRDefault="007D0DB1" w:rsidP="00DD0961">
      <w:pPr>
        <w:spacing w:after="0" w:line="240" w:lineRule="auto"/>
      </w:pPr>
      <w:r>
        <w:separator/>
      </w:r>
    </w:p>
  </w:endnote>
  <w:endnote w:type="continuationSeparator" w:id="0">
    <w:p w14:paraId="1C30DD96" w14:textId="77777777" w:rsidR="007D0DB1" w:rsidRDefault="007D0DB1" w:rsidP="00DD09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14061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54AEC8" w14:textId="7308710D" w:rsidR="00823688" w:rsidRDefault="008236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4E2B01" w14:textId="77777777" w:rsidR="00823688" w:rsidRDefault="008236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3082C9" w14:textId="77777777" w:rsidR="007D0DB1" w:rsidRDefault="007D0DB1" w:rsidP="00DD0961">
      <w:pPr>
        <w:spacing w:after="0" w:line="240" w:lineRule="auto"/>
      </w:pPr>
      <w:r>
        <w:separator/>
      </w:r>
    </w:p>
  </w:footnote>
  <w:footnote w:type="continuationSeparator" w:id="0">
    <w:p w14:paraId="65ACD376" w14:textId="77777777" w:rsidR="007D0DB1" w:rsidRDefault="007D0DB1" w:rsidP="00DD09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CF050B"/>
    <w:multiLevelType w:val="hybridMultilevel"/>
    <w:tmpl w:val="FC68D996"/>
    <w:lvl w:ilvl="0" w:tplc="F13E5BE0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6466E9"/>
    <w:multiLevelType w:val="hybridMultilevel"/>
    <w:tmpl w:val="192C12A0"/>
    <w:lvl w:ilvl="0" w:tplc="C324F08E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1NjA3sLAwNTcztbRU0lEKTi0uzszPAykwsqgFAI3dkaItAAAA"/>
  </w:docVars>
  <w:rsids>
    <w:rsidRoot w:val="00C825CC"/>
    <w:rsid w:val="000028ED"/>
    <w:rsid w:val="00002F46"/>
    <w:rsid w:val="0000384D"/>
    <w:rsid w:val="0001672B"/>
    <w:rsid w:val="0002384E"/>
    <w:rsid w:val="00037938"/>
    <w:rsid w:val="00043D9B"/>
    <w:rsid w:val="000467FE"/>
    <w:rsid w:val="000565C0"/>
    <w:rsid w:val="00057724"/>
    <w:rsid w:val="00064DAB"/>
    <w:rsid w:val="00066258"/>
    <w:rsid w:val="000916A4"/>
    <w:rsid w:val="000B0020"/>
    <w:rsid w:val="000B30C0"/>
    <w:rsid w:val="000B30C7"/>
    <w:rsid w:val="000D6382"/>
    <w:rsid w:val="000E339E"/>
    <w:rsid w:val="000E7953"/>
    <w:rsid w:val="000F4137"/>
    <w:rsid w:val="00107B85"/>
    <w:rsid w:val="00115CC7"/>
    <w:rsid w:val="001173BA"/>
    <w:rsid w:val="00117FC5"/>
    <w:rsid w:val="00141AD0"/>
    <w:rsid w:val="00147E2B"/>
    <w:rsid w:val="00150512"/>
    <w:rsid w:val="00156109"/>
    <w:rsid w:val="00170303"/>
    <w:rsid w:val="001B257E"/>
    <w:rsid w:val="001B499A"/>
    <w:rsid w:val="001B78E7"/>
    <w:rsid w:val="001C51BB"/>
    <w:rsid w:val="001C7DA1"/>
    <w:rsid w:val="001E4A7E"/>
    <w:rsid w:val="00204499"/>
    <w:rsid w:val="002052BD"/>
    <w:rsid w:val="00214C66"/>
    <w:rsid w:val="0023527C"/>
    <w:rsid w:val="00235BE0"/>
    <w:rsid w:val="00247244"/>
    <w:rsid w:val="00255BE2"/>
    <w:rsid w:val="002940C2"/>
    <w:rsid w:val="002A4996"/>
    <w:rsid w:val="002C0909"/>
    <w:rsid w:val="002E1743"/>
    <w:rsid w:val="002E294C"/>
    <w:rsid w:val="002F4D0B"/>
    <w:rsid w:val="002F7A58"/>
    <w:rsid w:val="003106D8"/>
    <w:rsid w:val="0031641C"/>
    <w:rsid w:val="00320507"/>
    <w:rsid w:val="00327943"/>
    <w:rsid w:val="0034582D"/>
    <w:rsid w:val="00345B5F"/>
    <w:rsid w:val="00347C51"/>
    <w:rsid w:val="0035666C"/>
    <w:rsid w:val="0036419F"/>
    <w:rsid w:val="00372483"/>
    <w:rsid w:val="003909FF"/>
    <w:rsid w:val="003939D5"/>
    <w:rsid w:val="003A74BB"/>
    <w:rsid w:val="003D0DD6"/>
    <w:rsid w:val="003D752F"/>
    <w:rsid w:val="003E14D1"/>
    <w:rsid w:val="003E26C8"/>
    <w:rsid w:val="00442324"/>
    <w:rsid w:val="004512E5"/>
    <w:rsid w:val="00454C06"/>
    <w:rsid w:val="00471871"/>
    <w:rsid w:val="004C26AC"/>
    <w:rsid w:val="004C6856"/>
    <w:rsid w:val="004C75ED"/>
    <w:rsid w:val="004D14CA"/>
    <w:rsid w:val="004D7171"/>
    <w:rsid w:val="004E028C"/>
    <w:rsid w:val="004F2BF5"/>
    <w:rsid w:val="00503F05"/>
    <w:rsid w:val="00505233"/>
    <w:rsid w:val="00513639"/>
    <w:rsid w:val="00517251"/>
    <w:rsid w:val="005220A6"/>
    <w:rsid w:val="005628AB"/>
    <w:rsid w:val="005736B7"/>
    <w:rsid w:val="00583184"/>
    <w:rsid w:val="00584A70"/>
    <w:rsid w:val="00592368"/>
    <w:rsid w:val="00596EA8"/>
    <w:rsid w:val="005B126F"/>
    <w:rsid w:val="005C70D2"/>
    <w:rsid w:val="005F40DF"/>
    <w:rsid w:val="00613A44"/>
    <w:rsid w:val="006264D5"/>
    <w:rsid w:val="00626B3B"/>
    <w:rsid w:val="00627D13"/>
    <w:rsid w:val="0063050A"/>
    <w:rsid w:val="006308B5"/>
    <w:rsid w:val="00647688"/>
    <w:rsid w:val="0066047F"/>
    <w:rsid w:val="00662C2B"/>
    <w:rsid w:val="00672C38"/>
    <w:rsid w:val="00686C0B"/>
    <w:rsid w:val="00693C3C"/>
    <w:rsid w:val="00697E0E"/>
    <w:rsid w:val="006D2606"/>
    <w:rsid w:val="006F7DD1"/>
    <w:rsid w:val="00727A79"/>
    <w:rsid w:val="00761F37"/>
    <w:rsid w:val="00762B2F"/>
    <w:rsid w:val="0076694C"/>
    <w:rsid w:val="00781C97"/>
    <w:rsid w:val="007827A7"/>
    <w:rsid w:val="00785B56"/>
    <w:rsid w:val="007950EC"/>
    <w:rsid w:val="007B184B"/>
    <w:rsid w:val="007C1D0F"/>
    <w:rsid w:val="007D0DB1"/>
    <w:rsid w:val="007E7E7C"/>
    <w:rsid w:val="007F178B"/>
    <w:rsid w:val="00803369"/>
    <w:rsid w:val="00813B75"/>
    <w:rsid w:val="00821CC2"/>
    <w:rsid w:val="00823688"/>
    <w:rsid w:val="00826663"/>
    <w:rsid w:val="00827583"/>
    <w:rsid w:val="0084261C"/>
    <w:rsid w:val="008447E4"/>
    <w:rsid w:val="00850779"/>
    <w:rsid w:val="00855D81"/>
    <w:rsid w:val="00863120"/>
    <w:rsid w:val="0086528A"/>
    <w:rsid w:val="0086615C"/>
    <w:rsid w:val="00881577"/>
    <w:rsid w:val="00887923"/>
    <w:rsid w:val="008A09E5"/>
    <w:rsid w:val="008A25EE"/>
    <w:rsid w:val="008A2991"/>
    <w:rsid w:val="008C4217"/>
    <w:rsid w:val="008C4E3A"/>
    <w:rsid w:val="008E73B7"/>
    <w:rsid w:val="008F2940"/>
    <w:rsid w:val="00905784"/>
    <w:rsid w:val="009070F0"/>
    <w:rsid w:val="00926C91"/>
    <w:rsid w:val="0093725D"/>
    <w:rsid w:val="00962003"/>
    <w:rsid w:val="009644E8"/>
    <w:rsid w:val="009771CE"/>
    <w:rsid w:val="009842CF"/>
    <w:rsid w:val="00987A43"/>
    <w:rsid w:val="009912C6"/>
    <w:rsid w:val="009954CF"/>
    <w:rsid w:val="009A0406"/>
    <w:rsid w:val="009A7249"/>
    <w:rsid w:val="009C1EA8"/>
    <w:rsid w:val="009C3667"/>
    <w:rsid w:val="009D10F0"/>
    <w:rsid w:val="009D4805"/>
    <w:rsid w:val="009E15F2"/>
    <w:rsid w:val="009E3EBF"/>
    <w:rsid w:val="009E59A2"/>
    <w:rsid w:val="00A028E5"/>
    <w:rsid w:val="00A20043"/>
    <w:rsid w:val="00A32E0A"/>
    <w:rsid w:val="00A42797"/>
    <w:rsid w:val="00A5392F"/>
    <w:rsid w:val="00A6770E"/>
    <w:rsid w:val="00A6780A"/>
    <w:rsid w:val="00A858C6"/>
    <w:rsid w:val="00A86D46"/>
    <w:rsid w:val="00A86F81"/>
    <w:rsid w:val="00AA7DFF"/>
    <w:rsid w:val="00AB0536"/>
    <w:rsid w:val="00AB6E71"/>
    <w:rsid w:val="00AC151D"/>
    <w:rsid w:val="00AD1B1C"/>
    <w:rsid w:val="00AD2083"/>
    <w:rsid w:val="00AE1A5C"/>
    <w:rsid w:val="00AF1E29"/>
    <w:rsid w:val="00AF5B33"/>
    <w:rsid w:val="00AF7B94"/>
    <w:rsid w:val="00B03DD5"/>
    <w:rsid w:val="00B20720"/>
    <w:rsid w:val="00B46B59"/>
    <w:rsid w:val="00B55C54"/>
    <w:rsid w:val="00B6103F"/>
    <w:rsid w:val="00B610AF"/>
    <w:rsid w:val="00B7383B"/>
    <w:rsid w:val="00B739F9"/>
    <w:rsid w:val="00B80926"/>
    <w:rsid w:val="00B8790A"/>
    <w:rsid w:val="00B92471"/>
    <w:rsid w:val="00BA3822"/>
    <w:rsid w:val="00BA411E"/>
    <w:rsid w:val="00BA505F"/>
    <w:rsid w:val="00BB7BC3"/>
    <w:rsid w:val="00BC13A8"/>
    <w:rsid w:val="00BD032F"/>
    <w:rsid w:val="00BD1F18"/>
    <w:rsid w:val="00BD6313"/>
    <w:rsid w:val="00BF0EE1"/>
    <w:rsid w:val="00BF1A96"/>
    <w:rsid w:val="00C03B85"/>
    <w:rsid w:val="00C0742E"/>
    <w:rsid w:val="00C077E8"/>
    <w:rsid w:val="00C13F69"/>
    <w:rsid w:val="00C239C8"/>
    <w:rsid w:val="00C2416B"/>
    <w:rsid w:val="00C2568B"/>
    <w:rsid w:val="00C45E06"/>
    <w:rsid w:val="00C512B6"/>
    <w:rsid w:val="00C618AB"/>
    <w:rsid w:val="00C66C45"/>
    <w:rsid w:val="00C710B1"/>
    <w:rsid w:val="00C825CC"/>
    <w:rsid w:val="00CA2633"/>
    <w:rsid w:val="00CA39E6"/>
    <w:rsid w:val="00CB0C14"/>
    <w:rsid w:val="00CE446B"/>
    <w:rsid w:val="00CE49DF"/>
    <w:rsid w:val="00D22208"/>
    <w:rsid w:val="00D3044F"/>
    <w:rsid w:val="00D520ED"/>
    <w:rsid w:val="00D603EC"/>
    <w:rsid w:val="00D71C46"/>
    <w:rsid w:val="00D74701"/>
    <w:rsid w:val="00D83A01"/>
    <w:rsid w:val="00D84873"/>
    <w:rsid w:val="00D85BEF"/>
    <w:rsid w:val="00D961FB"/>
    <w:rsid w:val="00DB443B"/>
    <w:rsid w:val="00DC38DC"/>
    <w:rsid w:val="00DD0961"/>
    <w:rsid w:val="00DD28F6"/>
    <w:rsid w:val="00DD4CCE"/>
    <w:rsid w:val="00DD6B42"/>
    <w:rsid w:val="00DE169F"/>
    <w:rsid w:val="00DE2398"/>
    <w:rsid w:val="00DE3B5C"/>
    <w:rsid w:val="00DE4677"/>
    <w:rsid w:val="00DF0843"/>
    <w:rsid w:val="00E03B64"/>
    <w:rsid w:val="00E0794F"/>
    <w:rsid w:val="00E120A0"/>
    <w:rsid w:val="00E127B6"/>
    <w:rsid w:val="00E4154B"/>
    <w:rsid w:val="00E43101"/>
    <w:rsid w:val="00E458F2"/>
    <w:rsid w:val="00E50E5B"/>
    <w:rsid w:val="00E66544"/>
    <w:rsid w:val="00E72E4F"/>
    <w:rsid w:val="00E85605"/>
    <w:rsid w:val="00EA053A"/>
    <w:rsid w:val="00EB2BF3"/>
    <w:rsid w:val="00EC0AF9"/>
    <w:rsid w:val="00EC681F"/>
    <w:rsid w:val="00EE4DD2"/>
    <w:rsid w:val="00EF7FCA"/>
    <w:rsid w:val="00F14DA9"/>
    <w:rsid w:val="00F20948"/>
    <w:rsid w:val="00F26569"/>
    <w:rsid w:val="00F4458A"/>
    <w:rsid w:val="00F6439F"/>
    <w:rsid w:val="00F85CFB"/>
    <w:rsid w:val="00F93A4B"/>
    <w:rsid w:val="00F945E8"/>
    <w:rsid w:val="00F97D9B"/>
    <w:rsid w:val="00FB259A"/>
    <w:rsid w:val="00FB2C95"/>
    <w:rsid w:val="00FB7B38"/>
    <w:rsid w:val="00FE7CEC"/>
    <w:rsid w:val="00FF2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38469"/>
  <w15:chartTrackingRefBased/>
  <w15:docId w15:val="{A57D031C-8B6B-4069-9B6B-D36282850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520E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09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961"/>
  </w:style>
  <w:style w:type="paragraph" w:styleId="Footer">
    <w:name w:val="footer"/>
    <w:basedOn w:val="Normal"/>
    <w:link w:val="FooterChar"/>
    <w:uiPriority w:val="99"/>
    <w:unhideWhenUsed/>
    <w:rsid w:val="00DD09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961"/>
  </w:style>
  <w:style w:type="table" w:styleId="TableGrid">
    <w:name w:val="Table Grid"/>
    <w:basedOn w:val="TableNormal"/>
    <w:uiPriority w:val="39"/>
    <w:rsid w:val="00117F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D6382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7C1D0F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8815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85BEF"/>
  </w:style>
  <w:style w:type="character" w:customStyle="1" w:styleId="Heading1Char">
    <w:name w:val="Heading 1 Char"/>
    <w:basedOn w:val="DefaultParagraphFont"/>
    <w:link w:val="Heading1"/>
    <w:uiPriority w:val="9"/>
    <w:rsid w:val="00D520ED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7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5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83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57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74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7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19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4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0B405D-8856-4D27-BAF2-D847556FC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 Xu</dc:creator>
  <cp:keywords/>
  <dc:description/>
  <cp:lastModifiedBy>Yan Xu</cp:lastModifiedBy>
  <cp:revision>5</cp:revision>
  <dcterms:created xsi:type="dcterms:W3CDTF">2021-12-17T14:41:00Z</dcterms:created>
  <dcterms:modified xsi:type="dcterms:W3CDTF">2022-03-18T13:57:00Z</dcterms:modified>
</cp:coreProperties>
</file>